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8AF7E" w14:textId="0BC553B7" w:rsidR="00BB5C8F" w:rsidRDefault="009C005C">
      <w:r>
        <w:rPr>
          <w:noProof/>
        </w:rPr>
        <w:drawing>
          <wp:inline distT="0" distB="0" distL="0" distR="0" wp14:anchorId="2F66E736" wp14:editId="28FBE69C">
            <wp:extent cx="5274310" cy="2254885"/>
            <wp:effectExtent l="0" t="0" r="2540" b="0"/>
            <wp:docPr id="20596229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5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197E9" w14:textId="3B048B92" w:rsidR="009C005C" w:rsidRDefault="009C005C"/>
    <w:p w14:paraId="42DB432C" w14:textId="6EB5265B" w:rsidR="00715796" w:rsidRDefault="00A378B9">
      <w:r>
        <w:rPr>
          <w:rFonts w:hint="eastAsia"/>
        </w:rPr>
        <w:t>C</w:t>
      </w:r>
      <w:r>
        <w:t>=10:</w:t>
      </w:r>
    </w:p>
    <w:p w14:paraId="7CDD3C63" w14:textId="069FEFD3" w:rsidR="00715796" w:rsidRDefault="00715796"/>
    <w:p w14:paraId="2946B0D9" w14:textId="7EB30152" w:rsidR="00C1592D" w:rsidRDefault="007555A0">
      <w:r w:rsidRPr="007555A0">
        <w:rPr>
          <w:rFonts w:hint="eastAsia"/>
          <w:noProof/>
        </w:rPr>
        <w:drawing>
          <wp:inline distT="0" distB="0" distL="0" distR="0" wp14:anchorId="4B6D1DA2" wp14:editId="0E5A8572">
            <wp:extent cx="4147200" cy="2592000"/>
            <wp:effectExtent l="0" t="0" r="5715" b="0"/>
            <wp:docPr id="34555453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200" cy="25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01C3C" w14:textId="0358FF82" w:rsidR="007555A0" w:rsidRDefault="00717BC1">
      <w:r>
        <w:rPr>
          <w:noProof/>
        </w:rPr>
        <w:drawing>
          <wp:inline distT="0" distB="0" distL="0" distR="0" wp14:anchorId="66DF2A42" wp14:editId="4A0D2524">
            <wp:extent cx="5274310" cy="2255520"/>
            <wp:effectExtent l="0" t="0" r="2540" b="0"/>
            <wp:docPr id="114163337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29E90" w14:textId="59BF3F08" w:rsidR="00DB4682" w:rsidRDefault="00717BC1">
      <w:r w:rsidRPr="00717BC1">
        <w:rPr>
          <w:noProof/>
        </w:rPr>
        <w:lastRenderedPageBreak/>
        <w:drawing>
          <wp:inline distT="0" distB="0" distL="0" distR="0" wp14:anchorId="5563DB89" wp14:editId="272AFDEB">
            <wp:extent cx="3416968" cy="2136105"/>
            <wp:effectExtent l="0" t="0" r="0" b="0"/>
            <wp:docPr id="77346017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745" cy="2144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D527" w14:textId="5FEBCC1B" w:rsidR="00717BC1" w:rsidRDefault="00523236">
      <w:r>
        <w:rPr>
          <w:noProof/>
        </w:rPr>
        <w:drawing>
          <wp:inline distT="0" distB="0" distL="0" distR="0" wp14:anchorId="7F3BD7DA" wp14:editId="15907716">
            <wp:extent cx="5274310" cy="2440940"/>
            <wp:effectExtent l="0" t="0" r="2540" b="0"/>
            <wp:docPr id="209244760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BD81C" w14:textId="51AC8108" w:rsidR="00523236" w:rsidRDefault="00523236">
      <w:r w:rsidRPr="00523236">
        <w:rPr>
          <w:rFonts w:hint="eastAsia"/>
          <w:noProof/>
        </w:rPr>
        <w:drawing>
          <wp:inline distT="0" distB="0" distL="0" distR="0" wp14:anchorId="126782D0" wp14:editId="2F80DA07">
            <wp:extent cx="3447047" cy="2154909"/>
            <wp:effectExtent l="0" t="0" r="1270" b="0"/>
            <wp:docPr id="613539586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825" cy="2162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05959" w14:textId="45C003DC" w:rsidR="00523236" w:rsidRDefault="00602A61">
      <w:r>
        <w:rPr>
          <w:noProof/>
        </w:rPr>
        <w:lastRenderedPageBreak/>
        <w:drawing>
          <wp:inline distT="0" distB="0" distL="0" distR="0" wp14:anchorId="0381BBAD" wp14:editId="0DBB233A">
            <wp:extent cx="5053263" cy="2217571"/>
            <wp:effectExtent l="0" t="0" r="0" b="0"/>
            <wp:docPr id="6367948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877" cy="221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F92A2" w14:textId="3A2064A5" w:rsidR="00602A61" w:rsidRDefault="00602A61">
      <w:r w:rsidRPr="00602A61">
        <w:rPr>
          <w:rFonts w:hint="eastAsia"/>
          <w:noProof/>
        </w:rPr>
        <w:drawing>
          <wp:inline distT="0" distB="0" distL="0" distR="0" wp14:anchorId="4D9DC849" wp14:editId="4CAF9DB2">
            <wp:extent cx="3669632" cy="2294057"/>
            <wp:effectExtent l="0" t="0" r="7620" b="0"/>
            <wp:docPr id="205036145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377" cy="23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67496" w14:textId="00E446DA" w:rsidR="00DB4682" w:rsidRDefault="00DB4682">
      <w:r>
        <w:rPr>
          <w:rFonts w:hint="eastAsia"/>
        </w:rPr>
        <w:t>C</w:t>
      </w:r>
      <w:r>
        <w:t>=20:</w:t>
      </w:r>
    </w:p>
    <w:p w14:paraId="2AF1DA7F" w14:textId="6AC9110B" w:rsidR="00DB4682" w:rsidRDefault="00FE5B03">
      <w:r>
        <w:rPr>
          <w:noProof/>
        </w:rPr>
        <w:drawing>
          <wp:inline distT="0" distB="0" distL="0" distR="0" wp14:anchorId="45BDCF4D" wp14:editId="17F6B93A">
            <wp:extent cx="5274310" cy="2332990"/>
            <wp:effectExtent l="0" t="0" r="2540" b="0"/>
            <wp:docPr id="106765008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9CAD2" w14:textId="0841907B" w:rsidR="00FE5B03" w:rsidRDefault="00FE5B03"/>
    <w:p w14:paraId="047CBE4D" w14:textId="7EECB646" w:rsidR="00E60B39" w:rsidRDefault="00E60B39">
      <w:r w:rsidRPr="00E60B39">
        <w:rPr>
          <w:rFonts w:hint="eastAsia"/>
          <w:noProof/>
        </w:rPr>
        <w:lastRenderedPageBreak/>
        <w:drawing>
          <wp:inline distT="0" distB="0" distL="0" distR="0" wp14:anchorId="4A26A27D" wp14:editId="675FAE52">
            <wp:extent cx="3225471" cy="2015289"/>
            <wp:effectExtent l="0" t="0" r="0" b="4445"/>
            <wp:docPr id="95375370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035" cy="2031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0021D" w14:textId="225CB3E0" w:rsidR="00E60B39" w:rsidRDefault="000F47D5">
      <w:r>
        <w:rPr>
          <w:noProof/>
        </w:rPr>
        <w:drawing>
          <wp:inline distT="0" distB="0" distL="0" distR="0" wp14:anchorId="79A1FCB2" wp14:editId="1924328C">
            <wp:extent cx="4620126" cy="2056418"/>
            <wp:effectExtent l="0" t="0" r="0" b="1270"/>
            <wp:docPr id="929283286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303" cy="205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C5A6B" w14:textId="77777777" w:rsidR="000F47D5" w:rsidRDefault="000F47D5">
      <w:pPr>
        <w:rPr>
          <w:noProof/>
        </w:rPr>
      </w:pPr>
    </w:p>
    <w:p w14:paraId="7B9DBAB5" w14:textId="77777777" w:rsidR="000F47D5" w:rsidRDefault="000F47D5">
      <w:pPr>
        <w:rPr>
          <w:noProof/>
        </w:rPr>
      </w:pPr>
    </w:p>
    <w:p w14:paraId="1554FF61" w14:textId="58E59BFA" w:rsidR="00E60B39" w:rsidRDefault="000F47D5">
      <w:r w:rsidRPr="000F47D5">
        <w:rPr>
          <w:rFonts w:hint="eastAsia"/>
          <w:noProof/>
        </w:rPr>
        <w:drawing>
          <wp:inline distT="0" distB="0" distL="0" distR="0" wp14:anchorId="0FC134B8" wp14:editId="1C298B17">
            <wp:extent cx="3422984" cy="2139867"/>
            <wp:effectExtent l="0" t="0" r="6350" b="0"/>
            <wp:docPr id="1027395988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394" cy="2150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64604" w14:textId="19363CAA" w:rsidR="00844043" w:rsidRDefault="00844043">
      <w:r>
        <w:rPr>
          <w:noProof/>
        </w:rPr>
        <w:lastRenderedPageBreak/>
        <w:drawing>
          <wp:inline distT="0" distB="0" distL="0" distR="0" wp14:anchorId="35A42D16" wp14:editId="16184D6A">
            <wp:extent cx="4527687" cy="2177716"/>
            <wp:effectExtent l="0" t="0" r="6350" b="0"/>
            <wp:docPr id="179801646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6" cy="2189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44817" w14:textId="4931DE26" w:rsidR="000F47D5" w:rsidRDefault="000F47D5"/>
    <w:p w14:paraId="0674FB78" w14:textId="5F0D5777" w:rsidR="009803E6" w:rsidRDefault="009803E6">
      <w:r w:rsidRPr="009803E6">
        <w:rPr>
          <w:rFonts w:hint="eastAsia"/>
          <w:noProof/>
        </w:rPr>
        <w:drawing>
          <wp:inline distT="0" distB="0" distL="0" distR="0" wp14:anchorId="559D136D" wp14:editId="39DF499C">
            <wp:extent cx="4168942" cy="2616509"/>
            <wp:effectExtent l="0" t="0" r="3175" b="0"/>
            <wp:docPr id="1464594258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833" cy="2623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D79CE" w14:textId="3B16536C" w:rsidR="000F47D5" w:rsidRDefault="00267855">
      <w:r>
        <w:rPr>
          <w:noProof/>
        </w:rPr>
        <w:drawing>
          <wp:inline distT="0" distB="0" distL="0" distR="0" wp14:anchorId="384372CC" wp14:editId="36E05E16">
            <wp:extent cx="4349416" cy="1866803"/>
            <wp:effectExtent l="0" t="0" r="0" b="635"/>
            <wp:docPr id="1072392792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171" cy="1868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6D5AE" w14:textId="41C0D247" w:rsidR="00267855" w:rsidRDefault="006E43A7">
      <w:r w:rsidRPr="006E43A7">
        <w:rPr>
          <w:rFonts w:hint="eastAsia"/>
          <w:noProof/>
        </w:rPr>
        <w:lastRenderedPageBreak/>
        <w:drawing>
          <wp:inline distT="0" distB="0" distL="0" distR="0" wp14:anchorId="07CD1513" wp14:editId="282129C3">
            <wp:extent cx="3771900" cy="2357990"/>
            <wp:effectExtent l="0" t="0" r="0" b="4445"/>
            <wp:docPr id="365629742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603" cy="236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B1094" w14:textId="49B8CA74" w:rsidR="00ED11F8" w:rsidRDefault="00ED11F8">
      <w:pPr>
        <w:rPr>
          <w:rFonts w:hint="eastAsia"/>
        </w:rPr>
      </w:pPr>
      <w:r>
        <w:t>C=40:</w:t>
      </w:r>
    </w:p>
    <w:p w14:paraId="476D594E" w14:textId="0E6762BA" w:rsidR="006E43A7" w:rsidRDefault="002A722B">
      <w:r>
        <w:rPr>
          <w:noProof/>
        </w:rPr>
        <w:drawing>
          <wp:inline distT="0" distB="0" distL="0" distR="0" wp14:anchorId="1FCB0FE7" wp14:editId="1DC97931">
            <wp:extent cx="5274310" cy="2328545"/>
            <wp:effectExtent l="0" t="0" r="2540" b="0"/>
            <wp:docPr id="18589478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2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BE980" w14:textId="5F462D18" w:rsidR="002A722B" w:rsidRDefault="00AE1507">
      <w:r w:rsidRPr="00AE1507">
        <w:rPr>
          <w:rFonts w:hint="eastAsia"/>
          <w:noProof/>
        </w:rPr>
        <w:drawing>
          <wp:inline distT="0" distB="0" distL="0" distR="0" wp14:anchorId="390056E2" wp14:editId="3CFA9DAC">
            <wp:extent cx="3272191" cy="2059826"/>
            <wp:effectExtent l="0" t="0" r="4445" b="0"/>
            <wp:docPr id="208733277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964" cy="2062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91A66" w14:textId="77777777" w:rsidR="0028123A" w:rsidRDefault="0028123A"/>
    <w:p w14:paraId="52F36FD8" w14:textId="19403301" w:rsidR="0028123A" w:rsidRDefault="0028123A">
      <w:r>
        <w:rPr>
          <w:noProof/>
        </w:rPr>
        <w:lastRenderedPageBreak/>
        <w:drawing>
          <wp:inline distT="0" distB="0" distL="0" distR="0" wp14:anchorId="0ADE2686" wp14:editId="60CC282D">
            <wp:extent cx="4030579" cy="1720251"/>
            <wp:effectExtent l="0" t="0" r="8255" b="0"/>
            <wp:docPr id="128412751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209" cy="1723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4B329" w14:textId="0ED354C6" w:rsidR="0028123A" w:rsidRDefault="0028123A">
      <w:r w:rsidRPr="0028123A">
        <w:rPr>
          <w:rFonts w:hint="eastAsia"/>
          <w:noProof/>
        </w:rPr>
        <w:drawing>
          <wp:inline distT="0" distB="0" distL="0" distR="0" wp14:anchorId="12EFCF8B" wp14:editId="7ABEC46A">
            <wp:extent cx="3329561" cy="2081463"/>
            <wp:effectExtent l="0" t="0" r="4445" b="0"/>
            <wp:docPr id="120618373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499" cy="20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EA2CC" w14:textId="740966A7" w:rsidR="0028123A" w:rsidRDefault="0028123A">
      <w:r>
        <w:rPr>
          <w:noProof/>
        </w:rPr>
        <w:drawing>
          <wp:inline distT="0" distB="0" distL="0" distR="0" wp14:anchorId="09DB583A" wp14:editId="3B6D07AC">
            <wp:extent cx="5274310" cy="2279015"/>
            <wp:effectExtent l="0" t="0" r="2540" b="6985"/>
            <wp:docPr id="187397968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7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459CF" w14:textId="623E1056" w:rsidR="0028123A" w:rsidRDefault="0028123A">
      <w:r w:rsidRPr="0028123A">
        <w:rPr>
          <w:rFonts w:hint="eastAsia"/>
          <w:noProof/>
        </w:rPr>
        <w:drawing>
          <wp:inline distT="0" distB="0" distL="0" distR="0" wp14:anchorId="0D309B14" wp14:editId="121BF43A">
            <wp:extent cx="3657600" cy="2286536"/>
            <wp:effectExtent l="0" t="0" r="0" b="0"/>
            <wp:docPr id="27405912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616" cy="228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6D2A7" w14:textId="4BE96322" w:rsidR="0028123A" w:rsidRDefault="00792E3D">
      <w:r>
        <w:rPr>
          <w:noProof/>
        </w:rPr>
        <w:lastRenderedPageBreak/>
        <w:drawing>
          <wp:inline distT="0" distB="0" distL="0" distR="0" wp14:anchorId="1192B768" wp14:editId="6400882B">
            <wp:extent cx="5274310" cy="2300605"/>
            <wp:effectExtent l="0" t="0" r="2540" b="4445"/>
            <wp:docPr id="104012450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0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166B3" w14:textId="77777777" w:rsidR="00792E3D" w:rsidRDefault="00792E3D"/>
    <w:p w14:paraId="04829E09" w14:textId="4844BAFB" w:rsidR="00792E3D" w:rsidRDefault="00792E3D">
      <w:r w:rsidRPr="00792E3D">
        <w:rPr>
          <w:rFonts w:hint="eastAsia"/>
          <w:noProof/>
        </w:rPr>
        <w:drawing>
          <wp:inline distT="0" distB="0" distL="0" distR="0" wp14:anchorId="5EE072EF" wp14:editId="2796ECA0">
            <wp:extent cx="3501189" cy="2188756"/>
            <wp:effectExtent l="0" t="0" r="4445" b="2540"/>
            <wp:docPr id="35661838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898" cy="219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1DB75" w14:textId="77777777" w:rsidR="0028123A" w:rsidRDefault="0028123A"/>
    <w:sectPr w:rsidR="002812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34690" w14:textId="77777777" w:rsidR="0079117F" w:rsidRDefault="0079117F" w:rsidP="008A1E90">
      <w:r>
        <w:separator/>
      </w:r>
    </w:p>
  </w:endnote>
  <w:endnote w:type="continuationSeparator" w:id="0">
    <w:p w14:paraId="52B76B6C" w14:textId="77777777" w:rsidR="0079117F" w:rsidRDefault="0079117F" w:rsidP="008A1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7B2C0" w14:textId="77777777" w:rsidR="0079117F" w:rsidRDefault="0079117F" w:rsidP="008A1E90">
      <w:r>
        <w:separator/>
      </w:r>
    </w:p>
  </w:footnote>
  <w:footnote w:type="continuationSeparator" w:id="0">
    <w:p w14:paraId="11D7EA45" w14:textId="77777777" w:rsidR="0079117F" w:rsidRDefault="0079117F" w:rsidP="008A1E9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MjGyNDMxMjQwNDJV0lEKTi0uzszPAykwqgUAcbXOyywAAAA="/>
  </w:docVars>
  <w:rsids>
    <w:rsidRoot w:val="00C074C5"/>
    <w:rsid w:val="000F47D5"/>
    <w:rsid w:val="00267855"/>
    <w:rsid w:val="0028123A"/>
    <w:rsid w:val="002A722B"/>
    <w:rsid w:val="00523236"/>
    <w:rsid w:val="005E5A7E"/>
    <w:rsid w:val="00602A61"/>
    <w:rsid w:val="006E43A7"/>
    <w:rsid w:val="00715796"/>
    <w:rsid w:val="00717BC1"/>
    <w:rsid w:val="007555A0"/>
    <w:rsid w:val="0079117F"/>
    <w:rsid w:val="00792E3D"/>
    <w:rsid w:val="00844043"/>
    <w:rsid w:val="008A1E90"/>
    <w:rsid w:val="008E132A"/>
    <w:rsid w:val="009803E6"/>
    <w:rsid w:val="009C005C"/>
    <w:rsid w:val="00A378B9"/>
    <w:rsid w:val="00AE1507"/>
    <w:rsid w:val="00B46111"/>
    <w:rsid w:val="00BB5C8F"/>
    <w:rsid w:val="00C074C5"/>
    <w:rsid w:val="00C1592D"/>
    <w:rsid w:val="00DB4682"/>
    <w:rsid w:val="00E60B39"/>
    <w:rsid w:val="00ED11F8"/>
    <w:rsid w:val="00F103BE"/>
    <w:rsid w:val="00FE5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967844"/>
  <w15:chartTrackingRefBased/>
  <w15:docId w15:val="{199491D7-F6A3-4CC5-9533-02F59C50A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1E9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1E90"/>
    <w:rPr>
      <w:sz w:val="18"/>
      <w:szCs w:val="18"/>
      <w14:ligatures w14:val="none"/>
    </w:rPr>
  </w:style>
  <w:style w:type="paragraph" w:styleId="a5">
    <w:name w:val="footer"/>
    <w:basedOn w:val="a"/>
    <w:link w:val="a6"/>
    <w:uiPriority w:val="99"/>
    <w:unhideWhenUsed/>
    <w:rsid w:val="008A1E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1E90"/>
    <w:rPr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emf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emf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e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8</Pages>
  <Words>3</Words>
  <Characters>15</Characters>
  <Application>Microsoft Office Word</Application>
  <DocSecurity>0</DocSecurity>
  <Lines>35</Lines>
  <Paragraphs>3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ningning</dc:creator>
  <cp:keywords/>
  <dc:description/>
  <cp:lastModifiedBy>Zhuningning</cp:lastModifiedBy>
  <cp:revision>20</cp:revision>
  <dcterms:created xsi:type="dcterms:W3CDTF">2023-12-26T00:31:00Z</dcterms:created>
  <dcterms:modified xsi:type="dcterms:W3CDTF">2023-12-29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6db2cc1f8cbd55811a0df6e498bf4a63eb2b7c1a47b2498c742e220162de31</vt:lpwstr>
  </property>
</Properties>
</file>